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471101" w14:textId="0159ABB8" w:rsidR="00657154" w:rsidRDefault="00425D26" w:rsidP="00657154">
      <w:pPr>
        <w:pStyle w:val="Title"/>
      </w:pPr>
      <w:r>
        <w:t>EFA</w:t>
      </w:r>
      <w:bookmarkStart w:id="0" w:name="_GoBack"/>
      <w:bookmarkEnd w:id="0"/>
      <w:r w:rsidR="00657154">
        <w:t xml:space="preserve"> Mobile App </w:t>
      </w:r>
    </w:p>
    <w:p w14:paraId="0D6427D0" w14:textId="77777777" w:rsidR="00657154" w:rsidRPr="00657154" w:rsidRDefault="00657154" w:rsidP="00657154">
      <w:pPr>
        <w:pStyle w:val="Subtitle"/>
      </w:pPr>
      <w:r w:rsidRPr="00657154">
        <w:t xml:space="preserve">Branded Banner Ad &amp; Landing Pages </w:t>
      </w:r>
    </w:p>
    <w:p w14:paraId="5657FEDF" w14:textId="77777777" w:rsidR="00657154" w:rsidRPr="00657154" w:rsidRDefault="00657154" w:rsidP="00657154"/>
    <w:p w14:paraId="08D9A694" w14:textId="77777777" w:rsidR="00657154" w:rsidRDefault="00657154" w:rsidP="00657154">
      <w:pPr>
        <w:pStyle w:val="Heading1"/>
      </w:pPr>
      <w:r w:rsidRPr="0001177F">
        <w:rPr>
          <w:b/>
          <w:color w:val="000000" w:themeColor="text1"/>
        </w:rPr>
        <w:t>Banner Ad:</w:t>
      </w:r>
      <w:r w:rsidRPr="0001177F">
        <w:rPr>
          <w:color w:val="000000" w:themeColor="text1"/>
        </w:rPr>
        <w:t xml:space="preserve"> </w:t>
      </w:r>
      <w:r>
        <w:rPr>
          <w:color w:val="000000" w:themeColor="text1"/>
        </w:rPr>
        <w:br/>
      </w:r>
      <w:r w:rsidRPr="005E10DD">
        <w:t>640</w:t>
      </w:r>
      <w:r>
        <w:t>W</w:t>
      </w:r>
      <w:r w:rsidRPr="005E10DD">
        <w:t>x110</w:t>
      </w:r>
      <w:r>
        <w:t>H</w:t>
      </w:r>
      <w:r w:rsidRPr="005E10DD">
        <w:t xml:space="preserve"> pixels, 300dpi, .jpg or .</w:t>
      </w:r>
      <w:proofErr w:type="spellStart"/>
      <w:r w:rsidRPr="005E10DD">
        <w:t>png</w:t>
      </w:r>
      <w:proofErr w:type="spellEnd"/>
      <w:r w:rsidRPr="005E10DD">
        <w:t xml:space="preserve"> format</w:t>
      </w:r>
    </w:p>
    <w:p w14:paraId="20D82F05" w14:textId="77777777" w:rsidR="00657154" w:rsidRPr="00657154" w:rsidRDefault="00657154" w:rsidP="00657154"/>
    <w:p w14:paraId="20908F96" w14:textId="77777777" w:rsidR="00657154" w:rsidRDefault="00657154" w:rsidP="00657154">
      <w:pPr>
        <w:pStyle w:val="Heading1"/>
        <w:rPr>
          <w:rFonts w:ascii="Times New Roman" w:hAnsi="Times New Roman"/>
        </w:rPr>
      </w:pPr>
      <w:r w:rsidRPr="0068373E">
        <w:rPr>
          <w:b/>
          <w:color w:val="000000" w:themeColor="text1"/>
        </w:rPr>
        <w:t>Landing Pages:</w:t>
      </w:r>
      <w:r>
        <w:rPr>
          <w:b/>
          <w:color w:val="000000" w:themeColor="text1"/>
        </w:rPr>
        <w:br/>
      </w:r>
      <w:r>
        <w:t>320Wx418H pixels, 300dpi, .jpg/</w:t>
      </w:r>
      <w:r>
        <w:rPr>
          <w:rFonts w:ascii="Times New Roman" w:hAnsi="Times New Roman"/>
        </w:rPr>
        <w:t>.</w:t>
      </w:r>
      <w:proofErr w:type="spellStart"/>
      <w:r>
        <w:t>png</w:t>
      </w:r>
      <w:proofErr w:type="spellEnd"/>
      <w:r>
        <w:t xml:space="preserve"> format</w:t>
      </w:r>
    </w:p>
    <w:p w14:paraId="64E12CE1" w14:textId="77777777" w:rsidR="00657154" w:rsidRDefault="00657154" w:rsidP="00657154">
      <w:pPr>
        <w:pStyle w:val="Heading1"/>
      </w:pPr>
      <w:r>
        <w:t>640Wx1008H pixels, 300dpi, .jpg/</w:t>
      </w:r>
      <w:r>
        <w:rPr>
          <w:rFonts w:ascii="Times New Roman" w:hAnsi="Times New Roman"/>
        </w:rPr>
        <w:t>.</w:t>
      </w:r>
      <w:proofErr w:type="spellStart"/>
      <w:r>
        <w:t>png</w:t>
      </w:r>
      <w:proofErr w:type="spellEnd"/>
      <w:r>
        <w:t xml:space="preserve"> format</w:t>
      </w:r>
    </w:p>
    <w:p w14:paraId="2D83A734" w14:textId="77777777" w:rsidR="00657154" w:rsidRDefault="00657154" w:rsidP="00657154">
      <w:pPr>
        <w:pStyle w:val="Heading1"/>
        <w:rPr>
          <w:rFonts w:ascii="Times New Roman" w:hAnsi="Times New Roman"/>
        </w:rPr>
      </w:pPr>
      <w:r>
        <w:t>1536Wx1920H pixels or 768x960 pixels .jpg/</w:t>
      </w:r>
      <w:r>
        <w:rPr>
          <w:rFonts w:ascii="Times New Roman" w:hAnsi="Times New Roman"/>
        </w:rPr>
        <w:t>.</w:t>
      </w:r>
      <w:proofErr w:type="spellStart"/>
      <w:r>
        <w:t>png</w:t>
      </w:r>
      <w:proofErr w:type="spellEnd"/>
      <w:r>
        <w:t xml:space="preserve"> format</w:t>
      </w:r>
    </w:p>
    <w:p w14:paraId="2EB24C36" w14:textId="77777777" w:rsidR="00657154" w:rsidRDefault="00657154" w:rsidP="00657154">
      <w:pPr>
        <w:pStyle w:val="Heading1"/>
        <w:rPr>
          <w:rFonts w:ascii="Times New Roman" w:hAnsi="Times New Roman"/>
        </w:rPr>
      </w:pPr>
      <w:r>
        <w:t>1408Wx1408H pixels or 704Wx704H pixels .jpg/</w:t>
      </w:r>
      <w:r>
        <w:rPr>
          <w:rFonts w:ascii="Times New Roman" w:hAnsi="Times New Roman"/>
        </w:rPr>
        <w:t>.</w:t>
      </w:r>
      <w:proofErr w:type="spellStart"/>
      <w:r>
        <w:t>png</w:t>
      </w:r>
      <w:proofErr w:type="spellEnd"/>
      <w:r>
        <w:t xml:space="preserve"> format</w:t>
      </w:r>
    </w:p>
    <w:p w14:paraId="092270B0" w14:textId="77777777" w:rsidR="00657154" w:rsidRPr="0068373E" w:rsidRDefault="00657154" w:rsidP="00657154">
      <w:pPr>
        <w:pStyle w:val="Heading1"/>
        <w:rPr>
          <w:rFonts w:ascii="Times New Roman" w:hAnsi="Times New Roman"/>
        </w:rPr>
      </w:pPr>
      <w:r>
        <w:t>1080Wx1920H or 2160Wx3840H pixels .jpg/.</w:t>
      </w:r>
      <w:proofErr w:type="spellStart"/>
      <w:r>
        <w:t>png</w:t>
      </w:r>
      <w:proofErr w:type="spellEnd"/>
      <w:r>
        <w:t xml:space="preserve"> format</w:t>
      </w:r>
    </w:p>
    <w:p w14:paraId="0949C4D7" w14:textId="77777777" w:rsidR="00657154" w:rsidRDefault="00657154"/>
    <w:sectPr w:rsidR="0065715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Open Sans Light">
    <w:altName w:val="Calibri"/>
    <w:charset w:val="00"/>
    <w:family w:val="auto"/>
    <w:pitch w:val="variable"/>
    <w:sig w:usb0="E00002EF" w:usb1="4000205B" w:usb2="00000028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575813"/>
    <w:multiLevelType w:val="hybridMultilevel"/>
    <w:tmpl w:val="8D103606"/>
    <w:lvl w:ilvl="0" w:tplc="62409DFA">
      <w:start w:val="1"/>
      <w:numFmt w:val="bullet"/>
      <w:lvlText w:val="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zMjY0MDQxtjAwNzZS0lEKTi0uzszPAykwrAUA5CDB3CwAAAA="/>
  </w:docVars>
  <w:rsids>
    <w:rsidRoot w:val="00657154"/>
    <w:rsid w:val="00204269"/>
    <w:rsid w:val="00233A15"/>
    <w:rsid w:val="00425D26"/>
    <w:rsid w:val="004347C8"/>
    <w:rsid w:val="00613E6A"/>
    <w:rsid w:val="006571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50D085"/>
  <w15:chartTrackingRefBased/>
  <w15:docId w15:val="{92B47496-9BFB-4C60-9B86-2A33152E46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5715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Text1">
    <w:name w:val="Body Text1"/>
    <w:basedOn w:val="Normal"/>
    <w:qFormat/>
    <w:rsid w:val="00657154"/>
    <w:pPr>
      <w:spacing w:after="200" w:line="24" w:lineRule="atLeast"/>
    </w:pPr>
    <w:rPr>
      <w:rFonts w:ascii="Open Sans Light" w:eastAsia="MS Mincho" w:hAnsi="Open Sans Light" w:cs="Times New Roman"/>
      <w:color w:val="595959" w:themeColor="text1" w:themeTint="A6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65715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65715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5715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57154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657154"/>
    <w:rPr>
      <w:rFonts w:eastAsiaTheme="minorEastAsia"/>
      <w:color w:val="5A5A5A" w:themeColor="text1" w:themeTint="A5"/>
      <w:spacing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5</Words>
  <Characters>32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inski, Courtney</dc:creator>
  <cp:keywords/>
  <dc:description/>
  <cp:lastModifiedBy>Soinski, Courtney</cp:lastModifiedBy>
  <cp:revision>2</cp:revision>
  <cp:lastPrinted>2019-11-20T13:23:00Z</cp:lastPrinted>
  <dcterms:created xsi:type="dcterms:W3CDTF">2019-12-17T13:04:00Z</dcterms:created>
  <dcterms:modified xsi:type="dcterms:W3CDTF">2019-12-17T13:04:00Z</dcterms:modified>
</cp:coreProperties>
</file>